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74733" w:rsidP="00282F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74733">
        <w:rPr>
          <w:rFonts w:ascii="Times New Roman" w:hAnsi="Times New Roman" w:cs="Times New Roman"/>
          <w:sz w:val="24"/>
          <w:szCs w:val="24"/>
        </w:rPr>
        <w:t>Wisdom and Understanding</w:t>
      </w:r>
    </w:p>
    <w:p w:rsidR="00874733" w:rsidRDefault="00874733" w:rsidP="00282F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874733" w:rsidRDefault="00282FE5" w:rsidP="00282F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04006" w:rsidRDefault="00804006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82FE5" w:rsidRDefault="00282FE5" w:rsidP="00282F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74733">
        <w:rPr>
          <w:rFonts w:ascii="Times New Roman" w:hAnsi="Times New Roman" w:cs="Times New Roman"/>
          <w:sz w:val="24"/>
          <w:szCs w:val="24"/>
        </w:rPr>
        <w:lastRenderedPageBreak/>
        <w:t>Wisdom and Understanding</w:t>
      </w:r>
    </w:p>
    <w:p w:rsidR="00FB126A" w:rsidRPr="001735D6" w:rsidRDefault="00282FE5" w:rsidP="00282F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54D26" w:rsidRPr="001735D6">
        <w:rPr>
          <w:rFonts w:ascii="Times New Roman" w:hAnsi="Times New Roman" w:cs="Times New Roman"/>
          <w:sz w:val="24"/>
          <w:szCs w:val="24"/>
        </w:rPr>
        <w:t xml:space="preserve">This paper will analyze the meaning of wisdom and understanding </w:t>
      </w:r>
      <w:r w:rsidR="00130B8F" w:rsidRPr="001735D6">
        <w:rPr>
          <w:rFonts w:ascii="Times New Roman" w:hAnsi="Times New Roman" w:cs="Times New Roman"/>
          <w:sz w:val="24"/>
          <w:szCs w:val="24"/>
        </w:rPr>
        <w:t>from</w:t>
      </w:r>
      <w:r w:rsidR="00854D26" w:rsidRPr="001735D6">
        <w:rPr>
          <w:rFonts w:ascii="Times New Roman" w:hAnsi="Times New Roman" w:cs="Times New Roman"/>
          <w:sz w:val="24"/>
          <w:szCs w:val="24"/>
        </w:rPr>
        <w:t xml:space="preserve"> a biblical </w:t>
      </w:r>
      <w:r w:rsidR="00130B8F" w:rsidRPr="001735D6">
        <w:rPr>
          <w:rFonts w:ascii="Times New Roman" w:hAnsi="Times New Roman" w:cs="Times New Roman"/>
          <w:sz w:val="24"/>
          <w:szCs w:val="24"/>
        </w:rPr>
        <w:t xml:space="preserve">perspective,  and use these meanings to </w:t>
      </w:r>
      <w:r w:rsidR="00B02F9D" w:rsidRPr="001735D6">
        <w:rPr>
          <w:rFonts w:ascii="Times New Roman" w:hAnsi="Times New Roman" w:cs="Times New Roman"/>
          <w:sz w:val="24"/>
          <w:szCs w:val="24"/>
        </w:rPr>
        <w:t xml:space="preserve">illustrate </w:t>
      </w:r>
      <w:r w:rsidR="00130B8F" w:rsidRPr="001735D6">
        <w:rPr>
          <w:rFonts w:ascii="Times New Roman" w:hAnsi="Times New Roman" w:cs="Times New Roman"/>
          <w:sz w:val="24"/>
          <w:szCs w:val="24"/>
        </w:rPr>
        <w:t>how men of faith such as Renee Descartes believed they could discover God’s natural laws by</w:t>
      </w:r>
      <w:r w:rsidR="00511007">
        <w:rPr>
          <w:rFonts w:ascii="Times New Roman" w:hAnsi="Times New Roman" w:cs="Times New Roman"/>
          <w:sz w:val="24"/>
          <w:szCs w:val="24"/>
        </w:rPr>
        <w:t xml:space="preserve"> an</w:t>
      </w:r>
      <w:r w:rsidR="00130B8F" w:rsidRPr="001735D6">
        <w:rPr>
          <w:rFonts w:ascii="Times New Roman" w:hAnsi="Times New Roman" w:cs="Times New Roman"/>
          <w:sz w:val="24"/>
          <w:szCs w:val="24"/>
        </w:rPr>
        <w:t xml:space="preserve"> </w:t>
      </w:r>
      <w:r w:rsidR="00130B8F" w:rsidRPr="00511007">
        <w:rPr>
          <w:rFonts w:ascii="Times New Roman" w:hAnsi="Times New Roman" w:cs="Times New Roman"/>
          <w:noProof/>
          <w:sz w:val="24"/>
          <w:szCs w:val="24"/>
        </w:rPr>
        <w:t>observational</w:t>
      </w:r>
      <w:r w:rsidR="00130B8F" w:rsidRPr="001735D6">
        <w:rPr>
          <w:rFonts w:ascii="Times New Roman" w:hAnsi="Times New Roman" w:cs="Times New Roman"/>
          <w:sz w:val="24"/>
          <w:szCs w:val="24"/>
        </w:rPr>
        <w:t xml:space="preserve"> study of the universe.</w:t>
      </w:r>
    </w:p>
    <w:p w:rsidR="006F2295" w:rsidRPr="001735D6" w:rsidRDefault="00BD2384" w:rsidP="00282FE5">
      <w:pPr>
        <w:pStyle w:val="BodyText"/>
        <w:spacing w:line="480" w:lineRule="auto"/>
      </w:pPr>
      <w:r>
        <w:tab/>
      </w:r>
      <w:r w:rsidR="006F2295" w:rsidRPr="001735D6">
        <w:t xml:space="preserve">The term wisdom is </w:t>
      </w:r>
      <w:r w:rsidR="00A276D4" w:rsidRPr="001735D6">
        <w:t>described</w:t>
      </w:r>
      <w:r w:rsidR="006F2295" w:rsidRPr="001735D6">
        <w:t xml:space="preserve"> in the book of </w:t>
      </w:r>
      <w:r w:rsidR="00511007">
        <w:rPr>
          <w:noProof/>
        </w:rPr>
        <w:t>P</w:t>
      </w:r>
      <w:r w:rsidR="006F2295" w:rsidRPr="00511007">
        <w:rPr>
          <w:noProof/>
        </w:rPr>
        <w:t>roverbs</w:t>
      </w:r>
      <w:r w:rsidR="006F2295" w:rsidRPr="001735D6">
        <w:t xml:space="preserve"> as </w:t>
      </w:r>
      <w:r w:rsidR="009621C6" w:rsidRPr="001735D6">
        <w:t xml:space="preserve">the possession of moral skills in leading a </w:t>
      </w:r>
      <w:r w:rsidR="001A27D0" w:rsidRPr="001735D6">
        <w:t xml:space="preserve">successful and </w:t>
      </w:r>
      <w:r w:rsidR="00E54F47" w:rsidRPr="001735D6">
        <w:t>moral</w:t>
      </w:r>
      <w:r w:rsidR="009621C6" w:rsidRPr="001735D6">
        <w:t xml:space="preserve"> life </w:t>
      </w:r>
      <w:r w:rsidR="008902EB" w:rsidRPr="001735D6">
        <w:t>“in wise dealings, in righteousness, justice, and equality”</w:t>
      </w:r>
      <w:r w:rsidR="00E54F47" w:rsidRPr="001735D6">
        <w:t xml:space="preserve"> (</w:t>
      </w:r>
      <w:r w:rsidR="00511007">
        <w:rPr>
          <w:noProof/>
        </w:rPr>
        <w:t>P</w:t>
      </w:r>
      <w:r w:rsidR="00E54F47" w:rsidRPr="00511007">
        <w:rPr>
          <w:noProof/>
        </w:rPr>
        <w:t>roverbs</w:t>
      </w:r>
      <w:r w:rsidR="00E54F47" w:rsidRPr="001735D6">
        <w:t xml:space="preserve"> 1:3</w:t>
      </w:r>
      <w:r w:rsidR="002C13E1" w:rsidRPr="001735D6">
        <w:t>, 3:7</w:t>
      </w:r>
      <w:r w:rsidR="00F14727">
        <w:t>, New International Version</w:t>
      </w:r>
      <w:r w:rsidR="00E54F47" w:rsidRPr="001735D6">
        <w:t>)</w:t>
      </w:r>
      <w:r w:rsidR="00A30C65" w:rsidRPr="001735D6">
        <w:t>. Wisdom also incorpor</w:t>
      </w:r>
      <w:r w:rsidR="00E54F47" w:rsidRPr="001735D6">
        <w:t>at</w:t>
      </w:r>
      <w:r>
        <w:t xml:space="preserve">es intellectual understanding: </w:t>
      </w:r>
      <w:r w:rsidR="009F1424" w:rsidRPr="001735D6">
        <w:t xml:space="preserve"> “to understand word</w:t>
      </w:r>
      <w:r w:rsidR="00736D40" w:rsidRPr="001735D6">
        <w:t>s</w:t>
      </w:r>
      <w:r w:rsidR="009F1424" w:rsidRPr="001735D6">
        <w:t xml:space="preserve"> of insight” (1: </w:t>
      </w:r>
      <w:r w:rsidR="00736D40" w:rsidRPr="001735D6">
        <w:t>2</w:t>
      </w:r>
      <w:r w:rsidR="00E54F47" w:rsidRPr="001735D6">
        <w:t>b, 6</w:t>
      </w:r>
      <w:r w:rsidR="009F1424" w:rsidRPr="001735D6">
        <w:t>)</w:t>
      </w:r>
      <w:r w:rsidR="00736D40" w:rsidRPr="001735D6">
        <w:t xml:space="preserve">. </w:t>
      </w:r>
      <w:r w:rsidR="00D96D8D" w:rsidRPr="001735D6">
        <w:t>Wisdom also entails seeking insight and increasing one’s learning (</w:t>
      </w:r>
      <w:r w:rsidR="009C718B" w:rsidRPr="001735D6">
        <w:t>4:7</w:t>
      </w:r>
      <w:r w:rsidR="00D96D8D" w:rsidRPr="001735D6">
        <w:t>)</w:t>
      </w:r>
      <w:r w:rsidR="009C718B" w:rsidRPr="001735D6">
        <w:t>.</w:t>
      </w:r>
      <w:r w:rsidR="00D22F94" w:rsidRPr="001735D6">
        <w:t xml:space="preserve"> Wisdom is acquired by having fear of the Lord (9:10).</w:t>
      </w:r>
      <w:r w:rsidR="002829FA" w:rsidRPr="001735D6">
        <w:t xml:space="preserve"> </w:t>
      </w:r>
      <w:r w:rsidRPr="001735D6">
        <w:t>Similarly</w:t>
      </w:r>
      <w:r w:rsidR="00A276D4" w:rsidRPr="001735D6">
        <w:t xml:space="preserve">, </w:t>
      </w:r>
      <w:r w:rsidR="009C718B" w:rsidRPr="001735D6">
        <w:t xml:space="preserve">understanding is obtained </w:t>
      </w:r>
      <w:r w:rsidRPr="001735D6">
        <w:t>from</w:t>
      </w:r>
      <w:r w:rsidR="009C718B" w:rsidRPr="001735D6">
        <w:t xml:space="preserve"> </w:t>
      </w:r>
      <w:r>
        <w:t xml:space="preserve">having </w:t>
      </w:r>
      <w:r w:rsidR="009C718B" w:rsidRPr="001735D6">
        <w:t xml:space="preserve">the fear of the Lord (1:7a). It entails </w:t>
      </w:r>
      <w:r w:rsidR="005354C3" w:rsidRPr="001735D6">
        <w:t>seeking wisdom and instruction (1: 7b).</w:t>
      </w:r>
      <w:r w:rsidR="00C57412" w:rsidRPr="001735D6">
        <w:t xml:space="preserve"> </w:t>
      </w:r>
      <w:r w:rsidR="00AE3E11" w:rsidRPr="001735D6">
        <w:t>Also</w:t>
      </w:r>
      <w:r w:rsidR="00C57412" w:rsidRPr="001735D6">
        <w:t xml:space="preserve">, understanding can be </w:t>
      </w:r>
      <w:r w:rsidR="00AE3E11" w:rsidRPr="001735D6">
        <w:t>interpreted as</w:t>
      </w:r>
      <w:r w:rsidR="00C57412" w:rsidRPr="001735D6">
        <w:t xml:space="preserve"> knowing the next course of action by obtaining guidance </w:t>
      </w:r>
      <w:r w:rsidR="002C13E1" w:rsidRPr="001735D6">
        <w:t>from</w:t>
      </w:r>
      <w:r w:rsidR="00C57412" w:rsidRPr="001735D6">
        <w:t xml:space="preserve"> the Lord (</w:t>
      </w:r>
      <w:r w:rsidR="002C13E1" w:rsidRPr="001735D6">
        <w:t>3:5</w:t>
      </w:r>
      <w:r w:rsidR="00C57412" w:rsidRPr="001735D6">
        <w:t>).</w:t>
      </w:r>
      <w:r w:rsidR="002C13E1" w:rsidRPr="001735D6">
        <w:t xml:space="preserve"> </w:t>
      </w:r>
      <w:r w:rsidR="00D22F94" w:rsidRPr="001735D6">
        <w:t xml:space="preserve">In short, understanding is being able to </w:t>
      </w:r>
      <w:r w:rsidR="00AE3E11">
        <w:t>evaluate</w:t>
      </w:r>
      <w:r w:rsidR="00D22F94" w:rsidRPr="001735D6">
        <w:t xml:space="preserve"> </w:t>
      </w:r>
      <w:r w:rsidR="00D22F94" w:rsidRPr="00511007">
        <w:rPr>
          <w:noProof/>
        </w:rPr>
        <w:t>information</w:t>
      </w:r>
      <w:r w:rsidR="00D22F94" w:rsidRPr="001735D6">
        <w:t xml:space="preserve"> and </w:t>
      </w:r>
      <w:r w:rsidR="00AE3E11" w:rsidRPr="001735D6">
        <w:t>extract</w:t>
      </w:r>
      <w:r w:rsidR="00B35780" w:rsidRPr="001735D6">
        <w:t xml:space="preserve"> the </w:t>
      </w:r>
      <w:r w:rsidR="00AE3E11">
        <w:t xml:space="preserve">appropriate </w:t>
      </w:r>
      <w:r w:rsidR="00AE3E11" w:rsidRPr="001735D6">
        <w:t>meaning</w:t>
      </w:r>
      <w:r w:rsidR="00B35780" w:rsidRPr="001735D6">
        <w:t xml:space="preserve"> </w:t>
      </w:r>
      <w:r w:rsidR="00AE3E11">
        <w:t>from</w:t>
      </w:r>
      <w:r w:rsidR="00B35780" w:rsidRPr="001735D6">
        <w:t xml:space="preserve"> such information; as a way of acquiring insight. </w:t>
      </w:r>
      <w:r w:rsidR="00A55AC7">
        <w:t>Conversely,</w:t>
      </w:r>
      <w:r w:rsidR="00B35780" w:rsidRPr="001735D6">
        <w:t xml:space="preserve"> wisdom is knowing which principle to apply when faced with a li</w:t>
      </w:r>
      <w:r w:rsidR="008D67E6" w:rsidRPr="001735D6">
        <w:t>fe situation and having intellectual insight.</w:t>
      </w:r>
    </w:p>
    <w:p w:rsidR="00B02F9D" w:rsidRPr="001735D6" w:rsidRDefault="00AE3E11" w:rsidP="0051100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D67E6" w:rsidRPr="001735D6">
        <w:rPr>
          <w:rFonts w:ascii="Times New Roman" w:hAnsi="Times New Roman" w:cs="Times New Roman"/>
          <w:sz w:val="24"/>
          <w:szCs w:val="24"/>
        </w:rPr>
        <w:t xml:space="preserve">In view of </w:t>
      </w:r>
      <w:r w:rsidR="008D67E6" w:rsidRPr="00511007">
        <w:rPr>
          <w:rFonts w:ascii="Times New Roman" w:hAnsi="Times New Roman" w:cs="Times New Roman"/>
          <w:noProof/>
          <w:sz w:val="24"/>
          <w:szCs w:val="24"/>
        </w:rPr>
        <w:t>this</w:t>
      </w:r>
      <w:r w:rsidR="00511007">
        <w:rPr>
          <w:rFonts w:ascii="Times New Roman" w:hAnsi="Times New Roman" w:cs="Times New Roman"/>
          <w:noProof/>
          <w:sz w:val="24"/>
          <w:szCs w:val="24"/>
        </w:rPr>
        <w:t>,</w:t>
      </w:r>
      <w:r w:rsidR="008D67E6" w:rsidRPr="001735D6">
        <w:rPr>
          <w:rFonts w:ascii="Times New Roman" w:hAnsi="Times New Roman" w:cs="Times New Roman"/>
          <w:sz w:val="24"/>
          <w:szCs w:val="24"/>
        </w:rPr>
        <w:t xml:space="preserve"> it is understandable that Renee Descartes </w:t>
      </w:r>
      <w:r w:rsidR="00E40C7A" w:rsidRPr="001735D6">
        <w:rPr>
          <w:rFonts w:ascii="Times New Roman" w:hAnsi="Times New Roman" w:cs="Times New Roman"/>
          <w:sz w:val="24"/>
          <w:szCs w:val="24"/>
        </w:rPr>
        <w:t>believed that he could discover God’s natural laws by</w:t>
      </w:r>
      <w:r w:rsidR="00511007">
        <w:rPr>
          <w:rFonts w:ascii="Times New Roman" w:hAnsi="Times New Roman" w:cs="Times New Roman"/>
          <w:sz w:val="24"/>
          <w:szCs w:val="24"/>
        </w:rPr>
        <w:t xml:space="preserve"> an</w:t>
      </w:r>
      <w:r w:rsidR="00E40C7A" w:rsidRPr="001735D6">
        <w:rPr>
          <w:rFonts w:ascii="Times New Roman" w:hAnsi="Times New Roman" w:cs="Times New Roman"/>
          <w:sz w:val="24"/>
          <w:szCs w:val="24"/>
        </w:rPr>
        <w:t xml:space="preserve"> </w:t>
      </w:r>
      <w:r w:rsidR="00E40C7A" w:rsidRPr="00511007">
        <w:rPr>
          <w:rFonts w:ascii="Times New Roman" w:hAnsi="Times New Roman" w:cs="Times New Roman"/>
          <w:noProof/>
          <w:sz w:val="24"/>
          <w:szCs w:val="24"/>
        </w:rPr>
        <w:t>observational</w:t>
      </w:r>
      <w:r w:rsidR="00E40C7A" w:rsidRPr="001735D6">
        <w:rPr>
          <w:rFonts w:ascii="Times New Roman" w:hAnsi="Times New Roman" w:cs="Times New Roman"/>
          <w:sz w:val="24"/>
          <w:szCs w:val="24"/>
        </w:rPr>
        <w:t xml:space="preserve"> study of the universe. </w:t>
      </w:r>
      <w:r w:rsidR="00511007">
        <w:rPr>
          <w:rFonts w:ascii="Times New Roman" w:hAnsi="Times New Roman" w:cs="Times New Roman"/>
          <w:sz w:val="24"/>
          <w:szCs w:val="24"/>
        </w:rPr>
        <w:t>Certainly</w:t>
      </w:r>
      <w:r w:rsidR="00511007">
        <w:rPr>
          <w:rFonts w:ascii="Times New Roman" w:hAnsi="Times New Roman" w:cs="Times New Roman"/>
          <w:noProof/>
          <w:sz w:val="24"/>
          <w:szCs w:val="24"/>
        </w:rPr>
        <w:t>,</w:t>
      </w:r>
      <w:r w:rsidR="00D027AE" w:rsidRPr="001735D6">
        <w:rPr>
          <w:rFonts w:ascii="Times New Roman" w:hAnsi="Times New Roman" w:cs="Times New Roman"/>
          <w:sz w:val="24"/>
          <w:szCs w:val="24"/>
        </w:rPr>
        <w:t xml:space="preserve"> by observing nature Descartes could obtain information about God; given that nature is one way in which God communicates to the world. </w:t>
      </w:r>
      <w:r w:rsidR="00083352">
        <w:rPr>
          <w:rFonts w:ascii="Times New Roman" w:hAnsi="Times New Roman" w:cs="Times New Roman"/>
          <w:sz w:val="24"/>
          <w:szCs w:val="24"/>
        </w:rPr>
        <w:t xml:space="preserve"> </w:t>
      </w:r>
      <w:r w:rsidR="00083352" w:rsidRPr="001735D6">
        <w:rPr>
          <w:rFonts w:ascii="Times New Roman" w:hAnsi="Times New Roman" w:cs="Times New Roman"/>
          <w:sz w:val="24"/>
          <w:szCs w:val="24"/>
        </w:rPr>
        <w:t>Subsequently</w:t>
      </w:r>
      <w:r w:rsidR="00D027AE" w:rsidRPr="001735D6">
        <w:rPr>
          <w:rFonts w:ascii="Times New Roman" w:hAnsi="Times New Roman" w:cs="Times New Roman"/>
          <w:sz w:val="24"/>
          <w:szCs w:val="24"/>
        </w:rPr>
        <w:t>, through understanding, Descartes would be able to derive mean</w:t>
      </w:r>
      <w:r w:rsidR="008F2E5C" w:rsidRPr="001735D6">
        <w:rPr>
          <w:rFonts w:ascii="Times New Roman" w:hAnsi="Times New Roman" w:cs="Times New Roman"/>
          <w:sz w:val="24"/>
          <w:szCs w:val="24"/>
        </w:rPr>
        <w:t>in</w:t>
      </w:r>
      <w:r w:rsidR="00D027AE" w:rsidRPr="001735D6">
        <w:rPr>
          <w:rFonts w:ascii="Times New Roman" w:hAnsi="Times New Roman" w:cs="Times New Roman"/>
          <w:sz w:val="24"/>
          <w:szCs w:val="24"/>
        </w:rPr>
        <w:t xml:space="preserve">gful </w:t>
      </w:r>
      <w:r w:rsidR="008F2E5C" w:rsidRPr="001735D6">
        <w:rPr>
          <w:rFonts w:ascii="Times New Roman" w:hAnsi="Times New Roman" w:cs="Times New Roman"/>
          <w:sz w:val="24"/>
          <w:szCs w:val="24"/>
        </w:rPr>
        <w:t xml:space="preserve">insights from the observations. Then, wisdom would guide him in knowing the appropriate course </w:t>
      </w:r>
      <w:r w:rsidR="00ED31AD" w:rsidRPr="001735D6">
        <w:rPr>
          <w:rFonts w:ascii="Times New Roman" w:hAnsi="Times New Roman" w:cs="Times New Roman"/>
          <w:sz w:val="24"/>
          <w:szCs w:val="24"/>
        </w:rPr>
        <w:t>of</w:t>
      </w:r>
      <w:r w:rsidR="008F2E5C" w:rsidRPr="001735D6">
        <w:rPr>
          <w:rFonts w:ascii="Times New Roman" w:hAnsi="Times New Roman" w:cs="Times New Roman"/>
          <w:sz w:val="24"/>
          <w:szCs w:val="24"/>
        </w:rPr>
        <w:t xml:space="preserve"> action to take</w:t>
      </w:r>
      <w:r w:rsidR="00ED31AD" w:rsidRPr="001735D6">
        <w:rPr>
          <w:rFonts w:ascii="Times New Roman" w:hAnsi="Times New Roman" w:cs="Times New Roman"/>
          <w:sz w:val="24"/>
          <w:szCs w:val="24"/>
        </w:rPr>
        <w:t xml:space="preserve"> in regard to </w:t>
      </w:r>
      <w:r w:rsidR="00A55AC7">
        <w:rPr>
          <w:rFonts w:ascii="Times New Roman" w:hAnsi="Times New Roman" w:cs="Times New Roman"/>
          <w:sz w:val="24"/>
          <w:szCs w:val="24"/>
        </w:rPr>
        <w:t>these</w:t>
      </w:r>
      <w:r w:rsidR="00ED31AD" w:rsidRPr="001735D6">
        <w:rPr>
          <w:rFonts w:ascii="Times New Roman" w:hAnsi="Times New Roman" w:cs="Times New Roman"/>
          <w:sz w:val="24"/>
          <w:szCs w:val="24"/>
        </w:rPr>
        <w:t xml:space="preserve"> insight</w:t>
      </w:r>
      <w:r w:rsidR="00A55AC7">
        <w:rPr>
          <w:rFonts w:ascii="Times New Roman" w:hAnsi="Times New Roman" w:cs="Times New Roman"/>
          <w:sz w:val="24"/>
          <w:szCs w:val="24"/>
        </w:rPr>
        <w:t xml:space="preserve">s. </w:t>
      </w:r>
      <w:r w:rsidR="008F2E5C" w:rsidRPr="001735D6">
        <w:rPr>
          <w:rFonts w:ascii="Times New Roman" w:hAnsi="Times New Roman" w:cs="Times New Roman"/>
          <w:sz w:val="24"/>
          <w:szCs w:val="24"/>
        </w:rPr>
        <w:t xml:space="preserve"> </w:t>
      </w:r>
      <w:r w:rsidR="00ED31AD" w:rsidRPr="001735D6">
        <w:rPr>
          <w:rFonts w:ascii="Times New Roman" w:hAnsi="Times New Roman" w:cs="Times New Roman"/>
          <w:sz w:val="24"/>
          <w:szCs w:val="24"/>
        </w:rPr>
        <w:t>If t</w:t>
      </w:r>
      <w:r w:rsidR="00083352">
        <w:rPr>
          <w:rFonts w:ascii="Times New Roman" w:hAnsi="Times New Roman" w:cs="Times New Roman"/>
          <w:sz w:val="24"/>
          <w:szCs w:val="24"/>
        </w:rPr>
        <w:t>h</w:t>
      </w:r>
      <w:r w:rsidR="00ED31AD" w:rsidRPr="001735D6">
        <w:rPr>
          <w:rFonts w:ascii="Times New Roman" w:hAnsi="Times New Roman" w:cs="Times New Roman"/>
          <w:sz w:val="24"/>
          <w:szCs w:val="24"/>
        </w:rPr>
        <w:t xml:space="preserve">e course of action is well guided by having </w:t>
      </w:r>
      <w:r w:rsidR="001735D6" w:rsidRPr="001735D6">
        <w:rPr>
          <w:rFonts w:ascii="Times New Roman" w:hAnsi="Times New Roman" w:cs="Times New Roman"/>
          <w:sz w:val="24"/>
          <w:szCs w:val="24"/>
        </w:rPr>
        <w:t>reverence</w:t>
      </w:r>
      <w:r w:rsidR="00ED31AD" w:rsidRPr="001735D6">
        <w:rPr>
          <w:rFonts w:ascii="Times New Roman" w:hAnsi="Times New Roman" w:cs="Times New Roman"/>
          <w:sz w:val="24"/>
          <w:szCs w:val="24"/>
        </w:rPr>
        <w:t xml:space="preserve"> </w:t>
      </w:r>
      <w:r w:rsidR="00511007">
        <w:rPr>
          <w:rFonts w:ascii="Times New Roman" w:hAnsi="Times New Roman" w:cs="Times New Roman"/>
          <w:noProof/>
          <w:sz w:val="24"/>
          <w:szCs w:val="24"/>
        </w:rPr>
        <w:t>for</w:t>
      </w:r>
      <w:r w:rsidR="00ED31AD" w:rsidRPr="001735D6">
        <w:rPr>
          <w:rFonts w:ascii="Times New Roman" w:hAnsi="Times New Roman" w:cs="Times New Roman"/>
          <w:sz w:val="24"/>
          <w:szCs w:val="24"/>
        </w:rPr>
        <w:t xml:space="preserve"> God, then </w:t>
      </w:r>
      <w:r w:rsidR="001735D6" w:rsidRPr="001735D6">
        <w:rPr>
          <w:rFonts w:ascii="Times New Roman" w:hAnsi="Times New Roman" w:cs="Times New Roman"/>
          <w:sz w:val="24"/>
          <w:szCs w:val="24"/>
        </w:rPr>
        <w:t xml:space="preserve">he would be acting in accordance </w:t>
      </w:r>
      <w:r w:rsidR="00511007">
        <w:rPr>
          <w:rFonts w:ascii="Times New Roman" w:hAnsi="Times New Roman" w:cs="Times New Roman"/>
          <w:noProof/>
          <w:sz w:val="24"/>
          <w:szCs w:val="24"/>
        </w:rPr>
        <w:t>with</w:t>
      </w:r>
      <w:r w:rsidR="001735D6" w:rsidRPr="001735D6">
        <w:rPr>
          <w:rFonts w:ascii="Times New Roman" w:hAnsi="Times New Roman" w:cs="Times New Roman"/>
          <w:sz w:val="24"/>
          <w:szCs w:val="24"/>
        </w:rPr>
        <w:t xml:space="preserve"> God’s natural laws.</w:t>
      </w:r>
    </w:p>
    <w:sectPr w:rsidR="00B02F9D" w:rsidRPr="001735D6" w:rsidSect="00804006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04A37" w:rsidRDefault="00604A37" w:rsidP="00804006">
      <w:pPr>
        <w:spacing w:after="0" w:line="240" w:lineRule="auto"/>
      </w:pPr>
      <w:r>
        <w:separator/>
      </w:r>
    </w:p>
  </w:endnote>
  <w:endnote w:type="continuationSeparator" w:id="1">
    <w:p w:rsidR="00604A37" w:rsidRDefault="00604A37" w:rsidP="00804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04A37" w:rsidRDefault="00604A37" w:rsidP="00804006">
      <w:pPr>
        <w:spacing w:after="0" w:line="240" w:lineRule="auto"/>
      </w:pPr>
      <w:r>
        <w:separator/>
      </w:r>
    </w:p>
  </w:footnote>
  <w:footnote w:type="continuationSeparator" w:id="1">
    <w:p w:rsidR="00604A37" w:rsidRDefault="00604A37" w:rsidP="008040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0538680"/>
      <w:docPartObj>
        <w:docPartGallery w:val="Page Numbers (Top of Page)"/>
        <w:docPartUnique/>
      </w:docPartObj>
    </w:sdtPr>
    <w:sdtContent>
      <w:p w:rsidR="00874733" w:rsidRDefault="00874733">
        <w:pPr>
          <w:pStyle w:val="Header"/>
          <w:jc w:val="right"/>
        </w:pPr>
        <w:r w:rsidRPr="00874733">
          <w:rPr>
            <w:rFonts w:ascii="Times New Roman" w:hAnsi="Times New Roman" w:cs="Times New Roman"/>
            <w:sz w:val="24"/>
            <w:szCs w:val="24"/>
          </w:rPr>
          <w:t xml:space="preserve">WISDOM AND UNDERSTANDING </w:t>
        </w:r>
        <w:r w:rsidRPr="0087473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7473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7473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1100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74733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804006" w:rsidRDefault="0080400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4006" w:rsidRPr="00874733" w:rsidRDefault="00804006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874733">
      <w:rPr>
        <w:rFonts w:ascii="Times New Roman" w:hAnsi="Times New Roman" w:cs="Times New Roman"/>
        <w:sz w:val="24"/>
        <w:szCs w:val="24"/>
      </w:rPr>
      <w:t xml:space="preserve">Running head: </w:t>
    </w:r>
    <w:r w:rsidR="00874733" w:rsidRPr="00874733">
      <w:rPr>
        <w:rFonts w:ascii="Times New Roman" w:hAnsi="Times New Roman" w:cs="Times New Roman"/>
        <w:sz w:val="24"/>
        <w:szCs w:val="24"/>
      </w:rPr>
      <w:t>WISDOM AND UNDERSTANDING</w:t>
    </w:r>
    <w:sdt>
      <w:sdtPr>
        <w:rPr>
          <w:rFonts w:ascii="Times New Roman" w:hAnsi="Times New Roman" w:cs="Times New Roman"/>
          <w:sz w:val="24"/>
          <w:szCs w:val="24"/>
        </w:rPr>
        <w:id w:val="30538616"/>
        <w:docPartObj>
          <w:docPartGallery w:val="Page Numbers (Top of Page)"/>
          <w:docPartUnique/>
        </w:docPartObj>
      </w:sdtPr>
      <w:sdtContent>
        <w:r w:rsidR="00874733">
          <w:rPr>
            <w:rFonts w:ascii="Times New Roman" w:hAnsi="Times New Roman" w:cs="Times New Roman"/>
            <w:sz w:val="24"/>
            <w:szCs w:val="24"/>
          </w:rPr>
          <w:tab/>
        </w:r>
        <w:r w:rsidRPr="0087473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7473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7473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1100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874733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804006" w:rsidRPr="00874733" w:rsidRDefault="00804006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WxMDY1tzQzNDc2MjJU0lEKTi0uzszPAykwrgUAFgcXqCwAAAA="/>
  </w:docVars>
  <w:rsids>
    <w:rsidRoot w:val="00E56142"/>
    <w:rsid w:val="00003B68"/>
    <w:rsid w:val="00012AC7"/>
    <w:rsid w:val="000245A1"/>
    <w:rsid w:val="00083352"/>
    <w:rsid w:val="000E4D0C"/>
    <w:rsid w:val="00101118"/>
    <w:rsid w:val="00130B8F"/>
    <w:rsid w:val="00162238"/>
    <w:rsid w:val="00164818"/>
    <w:rsid w:val="001735D6"/>
    <w:rsid w:val="00191514"/>
    <w:rsid w:val="001A27D0"/>
    <w:rsid w:val="002829FA"/>
    <w:rsid w:val="00282FE5"/>
    <w:rsid w:val="002C13E1"/>
    <w:rsid w:val="0034534B"/>
    <w:rsid w:val="003B22F3"/>
    <w:rsid w:val="00482090"/>
    <w:rsid w:val="004B32BC"/>
    <w:rsid w:val="00511007"/>
    <w:rsid w:val="00512284"/>
    <w:rsid w:val="00522326"/>
    <w:rsid w:val="0052563B"/>
    <w:rsid w:val="005354C3"/>
    <w:rsid w:val="005E773C"/>
    <w:rsid w:val="00604A37"/>
    <w:rsid w:val="00645DE2"/>
    <w:rsid w:val="006F081F"/>
    <w:rsid w:val="006F2295"/>
    <w:rsid w:val="00736D40"/>
    <w:rsid w:val="00744238"/>
    <w:rsid w:val="00804006"/>
    <w:rsid w:val="00854D26"/>
    <w:rsid w:val="00874733"/>
    <w:rsid w:val="008902EB"/>
    <w:rsid w:val="008D67E6"/>
    <w:rsid w:val="008F2E5C"/>
    <w:rsid w:val="009621C6"/>
    <w:rsid w:val="009C718B"/>
    <w:rsid w:val="009F1424"/>
    <w:rsid w:val="00A276D4"/>
    <w:rsid w:val="00A30C65"/>
    <w:rsid w:val="00A40E67"/>
    <w:rsid w:val="00A439A3"/>
    <w:rsid w:val="00A55AC7"/>
    <w:rsid w:val="00A82769"/>
    <w:rsid w:val="00AE3E11"/>
    <w:rsid w:val="00B02F9D"/>
    <w:rsid w:val="00B35780"/>
    <w:rsid w:val="00BC513F"/>
    <w:rsid w:val="00BD2384"/>
    <w:rsid w:val="00BF4FFB"/>
    <w:rsid w:val="00C57412"/>
    <w:rsid w:val="00D027AE"/>
    <w:rsid w:val="00D22F94"/>
    <w:rsid w:val="00D54D20"/>
    <w:rsid w:val="00D96D8D"/>
    <w:rsid w:val="00E40C7A"/>
    <w:rsid w:val="00E54F47"/>
    <w:rsid w:val="00E56142"/>
    <w:rsid w:val="00E902C4"/>
    <w:rsid w:val="00ED31AD"/>
    <w:rsid w:val="00F14727"/>
    <w:rsid w:val="00F2779B"/>
    <w:rsid w:val="00FB12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20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02F9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F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F9D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unhideWhenUsed/>
    <w:rsid w:val="00804006"/>
    <w:pPr>
      <w:spacing w:after="0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804006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040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006"/>
  </w:style>
  <w:style w:type="paragraph" w:styleId="Footer">
    <w:name w:val="footer"/>
    <w:basedOn w:val="Normal"/>
    <w:link w:val="FooterChar"/>
    <w:uiPriority w:val="99"/>
    <w:semiHidden/>
    <w:unhideWhenUsed/>
    <w:rsid w:val="008040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0400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3-14T09:13:00Z</dcterms:created>
  <dcterms:modified xsi:type="dcterms:W3CDTF">2018-03-14T09:13:00Z</dcterms:modified>
</cp:coreProperties>
</file>